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Completing the square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completing the 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5-02-19T15:37:39Z</dcterms:created>
  <dcterms:modified xsi:type="dcterms:W3CDTF">2025-02-19T15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